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7043FD" w14:textId="5D3B844E" w:rsidR="00F34414" w:rsidRDefault="00F34414" w:rsidP="00B628B6">
      <w:pPr>
        <w:rPr>
          <w:b/>
        </w:rPr>
      </w:pPr>
      <w:bookmarkStart w:id="0" w:name="_GoBack"/>
      <w:bookmarkEnd w:id="0"/>
    </w:p>
    <w:p w14:paraId="1D8CCE8B" w14:textId="3DE37374" w:rsidR="00D74D7A" w:rsidRDefault="00D74D7A" w:rsidP="00D74D7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B3D719" wp14:editId="4693AE4A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228725" cy="55725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5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ED3FA5" w14:textId="1CE01437" w:rsidR="00950A41" w:rsidRPr="00E34FA3" w:rsidRDefault="001472B8" w:rsidP="00FB5751">
      <w:pPr>
        <w:jc w:val="center"/>
        <w:rPr>
          <w:b/>
          <w:bCs/>
          <w:sz w:val="28"/>
          <w:szCs w:val="28"/>
        </w:rPr>
      </w:pPr>
      <w:r w:rsidRPr="001472B8">
        <w:rPr>
          <w:noProof/>
        </w:rPr>
        <w:t xml:space="preserve"> </w:t>
      </w:r>
      <w:r w:rsidR="00950A41" w:rsidRPr="001472B8">
        <w:rPr>
          <w:b/>
          <w:bCs/>
          <w:noProof/>
          <w:sz w:val="28"/>
          <w:szCs w:val="28"/>
        </w:rPr>
        <w:t xml:space="preserve"> C</w:t>
      </w:r>
      <w:r w:rsidR="00F4218D">
        <w:rPr>
          <w:b/>
          <w:bCs/>
          <w:noProof/>
          <w:sz w:val="28"/>
          <w:szCs w:val="28"/>
        </w:rPr>
        <w:t>OVID</w:t>
      </w:r>
      <w:r w:rsidR="00950A41" w:rsidRPr="001472B8">
        <w:rPr>
          <w:b/>
          <w:bCs/>
          <w:noProof/>
          <w:sz w:val="28"/>
          <w:szCs w:val="28"/>
        </w:rPr>
        <w:t>-19 Vaccine</w:t>
      </w:r>
    </w:p>
    <w:p w14:paraId="489D127E" w14:textId="264FB206" w:rsidR="00577EA4" w:rsidRPr="006B65E3" w:rsidRDefault="00737A4E" w:rsidP="00577EA4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 w:rsidR="00577EA4" w:rsidRPr="006B65E3">
        <w:rPr>
          <w:b/>
          <w:sz w:val="20"/>
          <w:szCs w:val="20"/>
        </w:rPr>
        <w:t xml:space="preserve"> INFORMATION AND CONSENT FORM</w:t>
      </w:r>
    </w:p>
    <w:tbl>
      <w:tblPr>
        <w:tblpPr w:leftFromText="180" w:rightFromText="180" w:vertAnchor="text" w:horzAnchor="margin" w:tblpX="-185" w:tblpY="235"/>
        <w:tblW w:w="11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0"/>
        <w:gridCol w:w="1290"/>
        <w:gridCol w:w="450"/>
        <w:gridCol w:w="2070"/>
        <w:gridCol w:w="720"/>
        <w:gridCol w:w="2193"/>
        <w:gridCol w:w="147"/>
        <w:gridCol w:w="1620"/>
      </w:tblGrid>
      <w:tr w:rsidR="009C41AD" w:rsidRPr="006B65E3" w14:paraId="19AE1708" w14:textId="77777777" w:rsidTr="00445672">
        <w:trPr>
          <w:trHeight w:val="440"/>
        </w:trPr>
        <w:tc>
          <w:tcPr>
            <w:tcW w:w="4050" w:type="dxa"/>
            <w:gridSpan w:val="2"/>
          </w:tcPr>
          <w:p w14:paraId="4FE93AF6" w14:textId="77777777" w:rsidR="009C41AD" w:rsidRPr="006B65E3" w:rsidRDefault="009C41AD" w:rsidP="00445672">
            <w:pPr>
              <w:tabs>
                <w:tab w:val="left" w:pos="2835"/>
              </w:tabs>
              <w:rPr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 xml:space="preserve">NAME </w:t>
            </w:r>
            <w:r w:rsidRPr="006B65E3">
              <w:rPr>
                <w:sz w:val="20"/>
                <w:szCs w:val="20"/>
              </w:rPr>
              <w:t>(Last)</w:t>
            </w:r>
            <w:r w:rsidRPr="006B65E3">
              <w:rPr>
                <w:sz w:val="20"/>
                <w:szCs w:val="20"/>
              </w:rPr>
              <w:tab/>
            </w:r>
          </w:p>
          <w:p w14:paraId="4187CD8D" w14:textId="77777777" w:rsidR="009C41AD" w:rsidRPr="006B65E3" w:rsidRDefault="009C41AD" w:rsidP="00445672">
            <w:pPr>
              <w:rPr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right w:val="single" w:sz="4" w:space="0" w:color="000000"/>
            </w:tcBorders>
          </w:tcPr>
          <w:p w14:paraId="11E5806E" w14:textId="77777777" w:rsidR="009C41AD" w:rsidRPr="006B65E3" w:rsidRDefault="009C41AD" w:rsidP="00445672">
            <w:pP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>(First)</w:t>
            </w:r>
          </w:p>
          <w:p w14:paraId="2C7CA626" w14:textId="77777777" w:rsidR="009C41AD" w:rsidRPr="006B65E3" w:rsidRDefault="009C41AD" w:rsidP="00445672">
            <w:pPr>
              <w:rPr>
                <w:b/>
                <w:sz w:val="20"/>
                <w:szCs w:val="20"/>
              </w:rPr>
            </w:pPr>
          </w:p>
        </w:tc>
        <w:tc>
          <w:tcPr>
            <w:tcW w:w="291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4FEBD65" w14:textId="77777777" w:rsidR="009C41AD" w:rsidRPr="006B65E3" w:rsidRDefault="009C41AD" w:rsidP="00445672">
            <w:pPr>
              <w:rPr>
                <w:bCs/>
                <w:sz w:val="20"/>
                <w:szCs w:val="20"/>
              </w:rPr>
            </w:pPr>
            <w:r w:rsidRPr="006B65E3">
              <w:rPr>
                <w:bCs/>
                <w:sz w:val="20"/>
                <w:szCs w:val="20"/>
              </w:rPr>
              <w:t xml:space="preserve">Date of   Birth:      </w:t>
            </w:r>
          </w:p>
          <w:p w14:paraId="5E054FA5" w14:textId="5FD07890" w:rsidR="009C41AD" w:rsidRPr="006B65E3" w:rsidRDefault="009C41AD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bCs/>
                <w:sz w:val="20"/>
                <w:szCs w:val="20"/>
              </w:rPr>
              <w:t>______/______/_________</w:t>
            </w:r>
          </w:p>
        </w:tc>
        <w:tc>
          <w:tcPr>
            <w:tcW w:w="1767" w:type="dxa"/>
            <w:gridSpan w:val="2"/>
            <w:tcBorders>
              <w:left w:val="single" w:sz="4" w:space="0" w:color="000000"/>
            </w:tcBorders>
          </w:tcPr>
          <w:p w14:paraId="394490B8" w14:textId="3222D602" w:rsidR="00F14974" w:rsidRPr="00C11B4D" w:rsidRDefault="009C41AD" w:rsidP="00445672">
            <w:pPr>
              <w:rPr>
                <w:b/>
                <w:bCs/>
                <w:sz w:val="20"/>
                <w:szCs w:val="20"/>
              </w:rPr>
            </w:pPr>
            <w:r w:rsidRPr="00C11B4D">
              <w:rPr>
                <w:b/>
                <w:bCs/>
                <w:sz w:val="20"/>
                <w:szCs w:val="20"/>
              </w:rPr>
              <w:t>Age:</w:t>
            </w:r>
          </w:p>
          <w:p w14:paraId="3A38374B" w14:textId="77777777" w:rsidR="009C41AD" w:rsidRPr="006B65E3" w:rsidRDefault="009C41AD" w:rsidP="00445672">
            <w:pPr>
              <w:rPr>
                <w:b/>
                <w:sz w:val="20"/>
                <w:szCs w:val="20"/>
              </w:rPr>
            </w:pPr>
          </w:p>
        </w:tc>
      </w:tr>
      <w:tr w:rsidR="009C41AD" w:rsidRPr="006B65E3" w14:paraId="1E83736A" w14:textId="77777777" w:rsidTr="00FE567B">
        <w:trPr>
          <w:trHeight w:val="423"/>
        </w:trPr>
        <w:tc>
          <w:tcPr>
            <w:tcW w:w="11250" w:type="dxa"/>
            <w:gridSpan w:val="8"/>
          </w:tcPr>
          <w:p w14:paraId="5D6C4AEE" w14:textId="1D86B363" w:rsidR="009C41AD" w:rsidRPr="006B65E3" w:rsidRDefault="009C41AD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ADDRESS</w:t>
            </w:r>
          </w:p>
        </w:tc>
      </w:tr>
      <w:tr w:rsidR="009C41AD" w:rsidRPr="006B65E3" w14:paraId="0EF6F0CC" w14:textId="77777777" w:rsidTr="00FE567B">
        <w:trPr>
          <w:trHeight w:val="351"/>
        </w:trPr>
        <w:tc>
          <w:tcPr>
            <w:tcW w:w="2760" w:type="dxa"/>
          </w:tcPr>
          <w:p w14:paraId="33EF7303" w14:textId="77777777" w:rsidR="009C41AD" w:rsidRPr="006B65E3" w:rsidRDefault="009C41AD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CITY</w:t>
            </w:r>
          </w:p>
        </w:tc>
        <w:tc>
          <w:tcPr>
            <w:tcW w:w="1290" w:type="dxa"/>
          </w:tcPr>
          <w:p w14:paraId="041C1B33" w14:textId="77777777" w:rsidR="009C41AD" w:rsidRPr="006B65E3" w:rsidRDefault="009C41AD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STATE</w:t>
            </w:r>
          </w:p>
          <w:p w14:paraId="454C3697" w14:textId="77777777" w:rsidR="009C41AD" w:rsidRPr="006B65E3" w:rsidRDefault="009C41AD" w:rsidP="00445672">
            <w:pPr>
              <w:rPr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2"/>
          </w:tcPr>
          <w:p w14:paraId="17D70823" w14:textId="77777777" w:rsidR="009C41AD" w:rsidRPr="006B65E3" w:rsidRDefault="009C41AD" w:rsidP="00445672">
            <w:pPr>
              <w:rPr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ZIP</w:t>
            </w:r>
          </w:p>
        </w:tc>
        <w:tc>
          <w:tcPr>
            <w:tcW w:w="4680" w:type="dxa"/>
            <w:gridSpan w:val="4"/>
          </w:tcPr>
          <w:p w14:paraId="2F5FF2EB" w14:textId="77777777" w:rsidR="009C41AD" w:rsidRPr="006B65E3" w:rsidRDefault="009C41AD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DAYTIME PHONE NUMBER</w:t>
            </w:r>
          </w:p>
        </w:tc>
      </w:tr>
      <w:tr w:rsidR="009C41AD" w:rsidRPr="006B65E3" w14:paraId="08452979" w14:textId="77777777" w:rsidTr="00FE567B">
        <w:trPr>
          <w:trHeight w:val="351"/>
        </w:trPr>
        <w:tc>
          <w:tcPr>
            <w:tcW w:w="11250" w:type="dxa"/>
            <w:gridSpan w:val="8"/>
          </w:tcPr>
          <w:p w14:paraId="32808A44" w14:textId="77777777" w:rsidR="009C41AD" w:rsidRPr="006B65E3" w:rsidRDefault="009C41AD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 xml:space="preserve">EMERGENCY CONTACT:      Name                                   Relation                                     Phone Number </w:t>
            </w:r>
          </w:p>
        </w:tc>
      </w:tr>
      <w:tr w:rsidR="00AE3F8C" w:rsidRPr="006B65E3" w14:paraId="13C04633" w14:textId="6F6B2AF0" w:rsidTr="00445672">
        <w:trPr>
          <w:trHeight w:val="770"/>
        </w:trPr>
        <w:tc>
          <w:tcPr>
            <w:tcW w:w="4500" w:type="dxa"/>
            <w:gridSpan w:val="3"/>
            <w:tcBorders>
              <w:right w:val="single" w:sz="4" w:space="0" w:color="000000"/>
            </w:tcBorders>
          </w:tcPr>
          <w:p w14:paraId="30130B3E" w14:textId="77777777" w:rsidR="00AE3F8C" w:rsidRPr="006B65E3" w:rsidRDefault="00AE3F8C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Race: (check only 1)</w:t>
            </w:r>
          </w:p>
          <w:p w14:paraId="68C2C9B0" w14:textId="1FB83AC0" w:rsidR="00AE3F8C" w:rsidRPr="006B65E3" w:rsidRDefault="00AE3F8C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 xml:space="preserve">Asian/Polynesian   </w:t>
            </w:r>
            <w:r w:rsidRPr="006B65E3">
              <w:rPr>
                <w:sz w:val="20"/>
                <w:szCs w:val="20"/>
              </w:rPr>
              <w:t xml:space="preserve">Black   </w:t>
            </w:r>
            <w:r w:rsidRPr="006B65E3">
              <w:rPr>
                <w:sz w:val="20"/>
                <w:szCs w:val="20"/>
              </w:rPr>
              <w:t xml:space="preserve">Multiracial   </w:t>
            </w:r>
            <w:r w:rsidRPr="006B65E3">
              <w:rPr>
                <w:sz w:val="20"/>
                <w:szCs w:val="20"/>
              </w:rPr>
              <w:t xml:space="preserve">Native Am/Alaskan </w:t>
            </w:r>
            <w:r w:rsidRPr="006B65E3">
              <w:rPr>
                <w:sz w:val="20"/>
                <w:szCs w:val="20"/>
              </w:rPr>
              <w:t xml:space="preserve">White   </w:t>
            </w:r>
            <w:r w:rsidRPr="006B65E3">
              <w:rPr>
                <w:sz w:val="20"/>
                <w:szCs w:val="20"/>
              </w:rPr>
              <w:t>Unknown</w:t>
            </w:r>
          </w:p>
        </w:tc>
        <w:tc>
          <w:tcPr>
            <w:tcW w:w="2790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20F1ECFE" w14:textId="77777777" w:rsidR="00AE3F8C" w:rsidRPr="006B65E3" w:rsidRDefault="00AE3F8C" w:rsidP="00445672">
            <w:pPr>
              <w:rPr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Ethnicity: (check only 1)</w:t>
            </w:r>
            <w:r w:rsidRPr="006B65E3">
              <w:rPr>
                <w:sz w:val="20"/>
                <w:szCs w:val="20"/>
              </w:rPr>
              <w:t xml:space="preserve">   </w:t>
            </w:r>
          </w:p>
          <w:p w14:paraId="7C1D8956" w14:textId="77777777" w:rsidR="00AE3F8C" w:rsidRPr="006B65E3" w:rsidRDefault="00AE3F8C" w:rsidP="00445672">
            <w:pPr>
              <w:pBdr>
                <w:right w:val="double" w:sz="4" w:space="4" w:color="auto"/>
              </w:pBd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 xml:space="preserve"> Not Hispanic     </w:t>
            </w:r>
          </w:p>
          <w:p w14:paraId="50D06A9C" w14:textId="142AA9DF" w:rsidR="00AE3F8C" w:rsidRPr="006B65E3" w:rsidRDefault="00AE3F8C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 xml:space="preserve"> Hispanic    </w:t>
            </w:r>
            <w:r w:rsidRPr="006B65E3">
              <w:rPr>
                <w:sz w:val="20"/>
                <w:szCs w:val="20"/>
              </w:rPr>
              <w:t>Unknown</w:t>
            </w:r>
          </w:p>
        </w:tc>
        <w:tc>
          <w:tcPr>
            <w:tcW w:w="2340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8E24481" w14:textId="77777777" w:rsidR="00AE3F8C" w:rsidRPr="006B65E3" w:rsidRDefault="00AE3F8C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Primary Language:</w:t>
            </w:r>
          </w:p>
          <w:p w14:paraId="5B6AE420" w14:textId="77777777" w:rsidR="00AE3F8C" w:rsidRPr="006B65E3" w:rsidRDefault="00AE3F8C" w:rsidP="00445672">
            <w:pP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> English</w:t>
            </w:r>
          </w:p>
          <w:p w14:paraId="2DC09F94" w14:textId="57F042AF" w:rsidR="00AE3F8C" w:rsidRPr="006B65E3" w:rsidRDefault="00AE3F8C" w:rsidP="00445672">
            <w:pPr>
              <w:rPr>
                <w:b/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>Other ___________</w:t>
            </w:r>
          </w:p>
        </w:tc>
        <w:tc>
          <w:tcPr>
            <w:tcW w:w="1620" w:type="dxa"/>
            <w:tcBorders>
              <w:left w:val="single" w:sz="4" w:space="0" w:color="000000"/>
            </w:tcBorders>
          </w:tcPr>
          <w:p w14:paraId="342F7C65" w14:textId="77777777" w:rsidR="00AE3F8C" w:rsidRPr="006B65E3" w:rsidRDefault="00AE3F8C" w:rsidP="00445672">
            <w:pPr>
              <w:rPr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Gender:</w:t>
            </w:r>
            <w:r w:rsidRPr="006B65E3">
              <w:rPr>
                <w:sz w:val="20"/>
                <w:szCs w:val="20"/>
              </w:rPr>
              <w:t xml:space="preserve">  </w:t>
            </w:r>
          </w:p>
          <w:p w14:paraId="1CC40743" w14:textId="77777777" w:rsidR="00AE3F8C" w:rsidRPr="006B65E3" w:rsidRDefault="00AE3F8C" w:rsidP="00445672">
            <w:pP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 xml:space="preserve">Male </w:t>
            </w:r>
          </w:p>
          <w:p w14:paraId="7D5B3BC9" w14:textId="432B3774" w:rsidR="00AE3F8C" w:rsidRPr="006B65E3" w:rsidRDefault="00AE3F8C" w:rsidP="00445672">
            <w:pP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> Female</w:t>
            </w:r>
          </w:p>
        </w:tc>
      </w:tr>
    </w:tbl>
    <w:p w14:paraId="5AB64AD0" w14:textId="77777777" w:rsidR="003651ED" w:rsidRDefault="003651ED" w:rsidP="009C41AD">
      <w:pPr>
        <w:rPr>
          <w:b/>
        </w:rPr>
      </w:pPr>
    </w:p>
    <w:tbl>
      <w:tblPr>
        <w:tblpPr w:leftFromText="180" w:rightFromText="180" w:vertAnchor="text" w:horzAnchor="margin" w:tblpX="-195" w:tblpY="-43"/>
        <w:tblW w:w="11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5"/>
        <w:gridCol w:w="630"/>
        <w:gridCol w:w="630"/>
        <w:gridCol w:w="900"/>
      </w:tblGrid>
      <w:tr w:rsidR="00AE3F8C" w:rsidRPr="000143E1" w14:paraId="45F77072" w14:textId="77777777" w:rsidTr="00B47B57">
        <w:trPr>
          <w:trHeight w:val="47"/>
        </w:trPr>
        <w:tc>
          <w:tcPr>
            <w:tcW w:w="907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66C8DDA2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>Please answer the health questions below: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2EB742E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>Yes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5DD4EADE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>No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C431E8A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>Do Not Know</w:t>
            </w:r>
          </w:p>
        </w:tc>
      </w:tr>
      <w:tr w:rsidR="00AE3F8C" w:rsidRPr="00B628B6" w14:paraId="259C4070" w14:textId="77777777" w:rsidTr="00B47B57">
        <w:trPr>
          <w:trHeight w:val="47"/>
        </w:trPr>
        <w:tc>
          <w:tcPr>
            <w:tcW w:w="9075" w:type="dxa"/>
            <w:tcBorders>
              <w:left w:val="single" w:sz="12" w:space="0" w:color="auto"/>
            </w:tcBorders>
          </w:tcPr>
          <w:p w14:paraId="40A196DD" w14:textId="77777777" w:rsidR="00AE3F8C" w:rsidRPr="00A03024" w:rsidRDefault="00AE3F8C" w:rsidP="00445672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1. Are you feeling sick today?</w:t>
            </w:r>
          </w:p>
        </w:tc>
        <w:tc>
          <w:tcPr>
            <w:tcW w:w="630" w:type="dxa"/>
          </w:tcPr>
          <w:p w14:paraId="122560C6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630" w:type="dxa"/>
          </w:tcPr>
          <w:p w14:paraId="3EFE4028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00" w:type="dxa"/>
            <w:tcBorders>
              <w:right w:val="single" w:sz="12" w:space="0" w:color="auto"/>
            </w:tcBorders>
          </w:tcPr>
          <w:p w14:paraId="3AF00929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7F6AE59D" w14:textId="77777777" w:rsidTr="00B47B57">
        <w:trPr>
          <w:trHeight w:val="47"/>
        </w:trPr>
        <w:tc>
          <w:tcPr>
            <w:tcW w:w="9075" w:type="dxa"/>
            <w:tcBorders>
              <w:left w:val="single" w:sz="12" w:space="0" w:color="auto"/>
            </w:tcBorders>
          </w:tcPr>
          <w:p w14:paraId="66D86749" w14:textId="741999A0" w:rsidR="009173AE" w:rsidRPr="00A03024" w:rsidRDefault="00AE3F8C" w:rsidP="00445672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2. Have you ever received a dose of COVID-19 vaccine?</w:t>
            </w:r>
          </w:p>
          <w:p w14:paraId="334283EE" w14:textId="7E72917D" w:rsidR="007078A9" w:rsidRPr="00A03024" w:rsidRDefault="00AE3F8C" w:rsidP="00445672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 xml:space="preserve">  *If yes, </w:t>
            </w:r>
            <w:r w:rsidR="00054212">
              <w:rPr>
                <w:sz w:val="21"/>
                <w:szCs w:val="21"/>
              </w:rPr>
              <w:t xml:space="preserve">which </w:t>
            </w:r>
            <w:r w:rsidRPr="00A03024">
              <w:rPr>
                <w:sz w:val="21"/>
                <w:szCs w:val="21"/>
              </w:rPr>
              <w:t>vaccine product</w:t>
            </w:r>
            <w:r w:rsidR="00CD7145">
              <w:rPr>
                <w:sz w:val="21"/>
                <w:szCs w:val="21"/>
              </w:rPr>
              <w:t>:</w:t>
            </w:r>
            <w:r w:rsidR="00A119AD">
              <w:rPr>
                <w:sz w:val="21"/>
                <w:szCs w:val="21"/>
              </w:rPr>
              <w:t xml:space="preserve"> </w:t>
            </w:r>
            <w:r w:rsidR="00CD7145" w:rsidRPr="006B65E3">
              <w:rPr>
                <w:sz w:val="20"/>
                <w:szCs w:val="20"/>
              </w:rPr>
              <w:t></w:t>
            </w:r>
            <w:r w:rsidR="00054212">
              <w:rPr>
                <w:sz w:val="20"/>
                <w:szCs w:val="20"/>
              </w:rPr>
              <w:t xml:space="preserve"> </w:t>
            </w:r>
            <w:r w:rsidR="00CD7145">
              <w:rPr>
                <w:sz w:val="20"/>
                <w:szCs w:val="20"/>
              </w:rPr>
              <w:t xml:space="preserve">Pfizer    </w:t>
            </w:r>
            <w:r w:rsidR="00CD7145" w:rsidRPr="006B65E3">
              <w:rPr>
                <w:sz w:val="20"/>
                <w:szCs w:val="20"/>
              </w:rPr>
              <w:t></w:t>
            </w:r>
            <w:r w:rsidR="00054212">
              <w:rPr>
                <w:sz w:val="20"/>
                <w:szCs w:val="20"/>
              </w:rPr>
              <w:t xml:space="preserve"> Moderna</w:t>
            </w:r>
            <w:r w:rsidR="00CD7145">
              <w:rPr>
                <w:sz w:val="20"/>
                <w:szCs w:val="20"/>
              </w:rPr>
              <w:t xml:space="preserve">         </w:t>
            </w:r>
            <w:r w:rsidR="00CD7145" w:rsidRPr="006B65E3">
              <w:rPr>
                <w:sz w:val="20"/>
                <w:szCs w:val="20"/>
              </w:rPr>
              <w:t></w:t>
            </w:r>
            <w:r w:rsidR="00054212">
              <w:rPr>
                <w:sz w:val="20"/>
                <w:szCs w:val="20"/>
              </w:rPr>
              <w:t>Janssen</w:t>
            </w:r>
            <w:r w:rsidR="00CD7145">
              <w:rPr>
                <w:sz w:val="20"/>
                <w:szCs w:val="20"/>
              </w:rPr>
              <w:t xml:space="preserve">       </w:t>
            </w:r>
            <w:r w:rsidR="00CD7145" w:rsidRPr="006B65E3">
              <w:rPr>
                <w:sz w:val="20"/>
                <w:szCs w:val="20"/>
              </w:rPr>
              <w:t></w:t>
            </w:r>
            <w:r w:rsidR="00CD7145">
              <w:rPr>
                <w:sz w:val="20"/>
                <w:szCs w:val="20"/>
              </w:rPr>
              <w:t xml:space="preserve"> </w:t>
            </w:r>
            <w:r w:rsidR="008B762C">
              <w:rPr>
                <w:sz w:val="20"/>
                <w:szCs w:val="20"/>
              </w:rPr>
              <w:t>Other:_______</w:t>
            </w:r>
            <w:r w:rsidR="00521CD0">
              <w:rPr>
                <w:sz w:val="20"/>
                <w:szCs w:val="20"/>
              </w:rPr>
              <w:t>__________</w:t>
            </w:r>
            <w:r w:rsidR="00CD7145">
              <w:rPr>
                <w:sz w:val="20"/>
                <w:szCs w:val="20"/>
              </w:rPr>
              <w:t xml:space="preserve">      </w:t>
            </w:r>
          </w:p>
        </w:tc>
        <w:tc>
          <w:tcPr>
            <w:tcW w:w="630" w:type="dxa"/>
          </w:tcPr>
          <w:p w14:paraId="19CC18E8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630" w:type="dxa"/>
          </w:tcPr>
          <w:p w14:paraId="45E42EC8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00" w:type="dxa"/>
            <w:tcBorders>
              <w:right w:val="single" w:sz="12" w:space="0" w:color="auto"/>
            </w:tcBorders>
          </w:tcPr>
          <w:p w14:paraId="5DE398D4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26E57E86" w14:textId="77777777" w:rsidTr="00B47B57">
        <w:trPr>
          <w:trHeight w:val="47"/>
        </w:trPr>
        <w:tc>
          <w:tcPr>
            <w:tcW w:w="9075" w:type="dxa"/>
            <w:tcBorders>
              <w:left w:val="single" w:sz="12" w:space="0" w:color="auto"/>
            </w:tcBorders>
          </w:tcPr>
          <w:p w14:paraId="42F7A7C1" w14:textId="27125B4A" w:rsidR="00AE3F8C" w:rsidRPr="00A03024" w:rsidRDefault="00AE3F8C" w:rsidP="00445672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3. Have you ever had a severe allergic reaction t</w:t>
            </w:r>
            <w:r w:rsidR="00081E81">
              <w:rPr>
                <w:sz w:val="21"/>
                <w:szCs w:val="21"/>
              </w:rPr>
              <w:t xml:space="preserve">hat </w:t>
            </w:r>
            <w:r w:rsidR="007E2233">
              <w:rPr>
                <w:sz w:val="21"/>
                <w:szCs w:val="21"/>
              </w:rPr>
              <w:t xml:space="preserve">required treatment with </w:t>
            </w:r>
            <w:r w:rsidRPr="00A03024">
              <w:rPr>
                <w:sz w:val="21"/>
                <w:szCs w:val="21"/>
              </w:rPr>
              <w:t xml:space="preserve">Epinephrine or EpiPen, or </w:t>
            </w:r>
            <w:r w:rsidR="003F1401">
              <w:rPr>
                <w:sz w:val="21"/>
                <w:szCs w:val="21"/>
              </w:rPr>
              <w:t xml:space="preserve">  </w:t>
            </w:r>
            <w:r w:rsidR="008473C5">
              <w:rPr>
                <w:sz w:val="21"/>
                <w:szCs w:val="21"/>
              </w:rPr>
              <w:t>caused you</w:t>
            </w:r>
            <w:r w:rsidRPr="00A03024">
              <w:rPr>
                <w:sz w:val="21"/>
                <w:szCs w:val="21"/>
              </w:rPr>
              <w:t xml:space="preserve"> to go to the hospital</w:t>
            </w:r>
            <w:r w:rsidR="006003E7">
              <w:rPr>
                <w:sz w:val="21"/>
                <w:szCs w:val="21"/>
              </w:rPr>
              <w:t>, caused hives, swelling</w:t>
            </w:r>
            <w:r w:rsidR="003F1401">
              <w:rPr>
                <w:sz w:val="21"/>
                <w:szCs w:val="21"/>
              </w:rPr>
              <w:t xml:space="preserve">, </w:t>
            </w:r>
            <w:r w:rsidR="006003E7">
              <w:rPr>
                <w:sz w:val="21"/>
                <w:szCs w:val="21"/>
              </w:rPr>
              <w:t xml:space="preserve">or respiratory distress including wheezing? </w:t>
            </w:r>
          </w:p>
        </w:tc>
        <w:tc>
          <w:tcPr>
            <w:tcW w:w="630" w:type="dxa"/>
          </w:tcPr>
          <w:p w14:paraId="31EB6A5C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630" w:type="dxa"/>
          </w:tcPr>
          <w:p w14:paraId="2F5C1DB2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00" w:type="dxa"/>
            <w:tcBorders>
              <w:right w:val="single" w:sz="12" w:space="0" w:color="auto"/>
            </w:tcBorders>
          </w:tcPr>
          <w:p w14:paraId="7BEBFA12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6B4FAFAB" w14:textId="77777777" w:rsidTr="00B47B57">
        <w:trPr>
          <w:trHeight w:val="47"/>
        </w:trPr>
        <w:tc>
          <w:tcPr>
            <w:tcW w:w="9075" w:type="dxa"/>
            <w:tcBorders>
              <w:left w:val="single" w:sz="12" w:space="0" w:color="auto"/>
            </w:tcBorders>
          </w:tcPr>
          <w:p w14:paraId="4D33A96E" w14:textId="77777777" w:rsidR="00AE3F8C" w:rsidRPr="00A03024" w:rsidRDefault="00AE3F8C" w:rsidP="00445672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 xml:space="preserve">   *Was the severe reaction after receiving a COVID-19 vaccine?</w:t>
            </w:r>
          </w:p>
        </w:tc>
        <w:tc>
          <w:tcPr>
            <w:tcW w:w="630" w:type="dxa"/>
          </w:tcPr>
          <w:p w14:paraId="51F7B721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630" w:type="dxa"/>
          </w:tcPr>
          <w:p w14:paraId="2739427C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00" w:type="dxa"/>
            <w:tcBorders>
              <w:right w:val="single" w:sz="12" w:space="0" w:color="auto"/>
            </w:tcBorders>
          </w:tcPr>
          <w:p w14:paraId="5AB84C30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0FD0458E" w14:textId="77777777" w:rsidTr="00B47B57">
        <w:trPr>
          <w:trHeight w:val="47"/>
        </w:trPr>
        <w:tc>
          <w:tcPr>
            <w:tcW w:w="9075" w:type="dxa"/>
            <w:tcBorders>
              <w:left w:val="single" w:sz="12" w:space="0" w:color="auto"/>
              <w:bottom w:val="single" w:sz="4" w:space="0" w:color="auto"/>
            </w:tcBorders>
          </w:tcPr>
          <w:p w14:paraId="6B1311FA" w14:textId="77777777" w:rsidR="00AE3F8C" w:rsidRPr="00A03024" w:rsidRDefault="00AE3F8C" w:rsidP="00445672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 xml:space="preserve">   *Was the severe reaction after receiving another vaccine or another injectable medication?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5A5A286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4E58CE83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00" w:type="dxa"/>
            <w:tcBorders>
              <w:bottom w:val="single" w:sz="4" w:space="0" w:color="auto"/>
              <w:right w:val="single" w:sz="12" w:space="0" w:color="auto"/>
            </w:tcBorders>
          </w:tcPr>
          <w:p w14:paraId="3FF75DA4" w14:textId="77777777" w:rsidR="00AE3F8C" w:rsidRPr="00A03024" w:rsidRDefault="00AE3F8C" w:rsidP="00445672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B47B57" w:rsidRPr="00B628B6" w14:paraId="317FB52A" w14:textId="77777777" w:rsidTr="00B47B57">
        <w:trPr>
          <w:trHeight w:val="47"/>
        </w:trPr>
        <w:tc>
          <w:tcPr>
            <w:tcW w:w="11235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895F7A" w14:textId="77777777" w:rsidR="00B47B57" w:rsidRPr="00B47B57" w:rsidRDefault="00B47B57" w:rsidP="00445672">
            <w:pPr>
              <w:rPr>
                <w:sz w:val="21"/>
                <w:szCs w:val="21"/>
              </w:rPr>
            </w:pPr>
            <w:r w:rsidRPr="00A13D52">
              <w:rPr>
                <w:sz w:val="21"/>
                <w:szCs w:val="21"/>
              </w:rPr>
              <w:t>4</w:t>
            </w:r>
            <w:r w:rsidRPr="00B47B57">
              <w:rPr>
                <w:sz w:val="21"/>
                <w:szCs w:val="21"/>
              </w:rPr>
              <w:t>. Check all that apply to you:</w:t>
            </w:r>
          </w:p>
          <w:p w14:paraId="47785696" w14:textId="77777777" w:rsidR="00052079" w:rsidRDefault="00B47B57" w:rsidP="00445672">
            <w:pPr>
              <w:rPr>
                <w:sz w:val="21"/>
                <w:szCs w:val="21"/>
              </w:rPr>
            </w:pPr>
            <w:r w:rsidRPr="00B47B57">
              <w:rPr>
                <w:sz w:val="21"/>
                <w:szCs w:val="21"/>
              </w:rPr>
              <w:t>Have a history of myocarditis or pericarditis</w:t>
            </w:r>
          </w:p>
          <w:p w14:paraId="3A3FAC35" w14:textId="48D57AFB" w:rsidR="00B47B57" w:rsidRPr="00B47B57" w:rsidRDefault="00052079" w:rsidP="00521CD0">
            <w:pPr>
              <w:rPr>
                <w:sz w:val="21"/>
                <w:szCs w:val="21"/>
              </w:rPr>
            </w:pPr>
            <w:r w:rsidRPr="00B47B57">
              <w:rPr>
                <w:sz w:val="21"/>
                <w:szCs w:val="21"/>
              </w:rPr>
              <w:t xml:space="preserve">Have a history of </w:t>
            </w:r>
            <w:r w:rsidR="0063551E">
              <w:rPr>
                <w:sz w:val="21"/>
                <w:szCs w:val="21"/>
              </w:rPr>
              <w:t>Guillain-Barre Syndrome</w:t>
            </w:r>
            <w:r w:rsidRPr="00B47B57">
              <w:rPr>
                <w:sz w:val="21"/>
                <w:szCs w:val="21"/>
              </w:rPr>
              <w:t xml:space="preserve">    </w:t>
            </w:r>
            <w:r w:rsidR="00B47B57" w:rsidRPr="00B47B57">
              <w:rPr>
                <w:sz w:val="21"/>
                <w:szCs w:val="21"/>
              </w:rPr>
              <w:t xml:space="preserve">    </w:t>
            </w:r>
          </w:p>
          <w:p w14:paraId="59B6DEA0" w14:textId="1C957CC7" w:rsidR="00B47B57" w:rsidRPr="00B47B57" w:rsidRDefault="00B47B57" w:rsidP="00445672">
            <w:pPr>
              <w:rPr>
                <w:sz w:val="21"/>
                <w:szCs w:val="21"/>
              </w:rPr>
            </w:pPr>
            <w:r w:rsidRPr="00B47B57">
              <w:rPr>
                <w:sz w:val="21"/>
                <w:szCs w:val="21"/>
              </w:rPr>
              <w:t>Had COVID-19 and was treated with monoclonal antibodies   or convalescent serum</w:t>
            </w:r>
          </w:p>
          <w:p w14:paraId="77832900" w14:textId="582B3A45" w:rsidR="00B47B57" w:rsidRPr="00B47B57" w:rsidRDefault="00B47B57" w:rsidP="00CF7A04">
            <w:pPr>
              <w:rPr>
                <w:sz w:val="21"/>
                <w:szCs w:val="21"/>
              </w:rPr>
            </w:pPr>
            <w:r w:rsidRPr="00B47B57">
              <w:rPr>
                <w:sz w:val="21"/>
                <w:szCs w:val="21"/>
              </w:rPr>
              <w:t>Diagnosed with multisystem inflammatory syndrome (MIS-C or MIS-A) after a COVID-19 infection</w:t>
            </w:r>
          </w:p>
          <w:p w14:paraId="4E562641" w14:textId="77777777" w:rsidR="00B47B57" w:rsidRPr="00B47B57" w:rsidRDefault="00B47B57" w:rsidP="003D5B8A">
            <w:pPr>
              <w:rPr>
                <w:sz w:val="21"/>
                <w:szCs w:val="21"/>
              </w:rPr>
            </w:pPr>
            <w:r w:rsidRPr="00B47B57">
              <w:rPr>
                <w:sz w:val="21"/>
                <w:szCs w:val="21"/>
              </w:rPr>
              <w:t>Have a weakened immune system (i.e., HIV infection, cancer)</w:t>
            </w:r>
          </w:p>
          <w:p w14:paraId="5A0662D4" w14:textId="77777777" w:rsidR="00B47B57" w:rsidRPr="00B47B57" w:rsidRDefault="00B47B57" w:rsidP="003D5B8A">
            <w:pPr>
              <w:rPr>
                <w:sz w:val="21"/>
                <w:szCs w:val="21"/>
              </w:rPr>
            </w:pPr>
            <w:r w:rsidRPr="00B47B57">
              <w:rPr>
                <w:sz w:val="21"/>
                <w:szCs w:val="21"/>
              </w:rPr>
              <w:t xml:space="preserve">Take immunosuppressive drugs or therapies       </w:t>
            </w:r>
            <w:r w:rsidRPr="00B47B57">
              <w:rPr>
                <w:sz w:val="21"/>
                <w:szCs w:val="21"/>
              </w:rPr>
              <w:br/>
            </w:r>
            <w:r w:rsidRPr="00B47B57">
              <w:rPr>
                <w:sz w:val="21"/>
                <w:szCs w:val="21"/>
              </w:rPr>
              <w:t>Have a bleeding disorder or take blood thinners</w:t>
            </w:r>
          </w:p>
          <w:p w14:paraId="06231D61" w14:textId="77777777" w:rsidR="00493C0E" w:rsidRDefault="00B47B57" w:rsidP="003D5B8A">
            <w:pPr>
              <w:rPr>
                <w:sz w:val="21"/>
                <w:szCs w:val="21"/>
              </w:rPr>
            </w:pPr>
            <w:r w:rsidRPr="00B47B57">
              <w:rPr>
                <w:sz w:val="21"/>
                <w:szCs w:val="21"/>
              </w:rPr>
              <w:t xml:space="preserve">Have a history of heparin-induced thrombocytopenia (HIT) </w:t>
            </w:r>
          </w:p>
          <w:p w14:paraId="0D674887" w14:textId="17E6A3B5" w:rsidR="00B47B57" w:rsidRDefault="00B47B57" w:rsidP="003D5B8A">
            <w:pPr>
              <w:rPr>
                <w:sz w:val="21"/>
                <w:szCs w:val="21"/>
              </w:rPr>
            </w:pPr>
            <w:r w:rsidRPr="00B47B57">
              <w:rPr>
                <w:sz w:val="21"/>
                <w:szCs w:val="21"/>
              </w:rPr>
              <w:t xml:space="preserve">Am currently pregnant or breastfeeding           </w:t>
            </w:r>
            <w:r w:rsidRPr="00B47B57">
              <w:rPr>
                <w:sz w:val="21"/>
                <w:szCs w:val="21"/>
              </w:rPr>
              <w:br/>
            </w:r>
            <w:r w:rsidRPr="00B47B57">
              <w:rPr>
                <w:sz w:val="21"/>
                <w:szCs w:val="21"/>
              </w:rPr>
              <w:t>Have received dermal fillers</w:t>
            </w:r>
          </w:p>
          <w:p w14:paraId="08D7C069" w14:textId="7093F74D" w:rsidR="00B47B57" w:rsidRPr="00A13D52" w:rsidRDefault="00B47B57" w:rsidP="00CF7A04">
            <w:pPr>
              <w:rPr>
                <w:sz w:val="21"/>
                <w:szCs w:val="21"/>
              </w:rPr>
            </w:pPr>
          </w:p>
        </w:tc>
      </w:tr>
    </w:tbl>
    <w:tbl>
      <w:tblPr>
        <w:tblStyle w:val="TableGrid"/>
        <w:tblW w:w="11250" w:type="dxa"/>
        <w:tblInd w:w="-185" w:type="dxa"/>
        <w:tblBorders>
          <w:top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250"/>
      </w:tblGrid>
      <w:tr w:rsidR="00AE3F8C" w14:paraId="2FBD141F" w14:textId="77777777" w:rsidTr="00445672">
        <w:tc>
          <w:tcPr>
            <w:tcW w:w="11250" w:type="dxa"/>
          </w:tcPr>
          <w:p w14:paraId="0A16FCCA" w14:textId="34B98CC9" w:rsidR="001372E4" w:rsidRDefault="00AE3F8C" w:rsidP="00AE3F8C">
            <w:pPr>
              <w:tabs>
                <w:tab w:val="left" w:pos="90"/>
              </w:tabs>
              <w:ind w:right="90"/>
              <w:rPr>
                <w:sz w:val="21"/>
                <w:szCs w:val="21"/>
              </w:rPr>
            </w:pPr>
            <w:r w:rsidRPr="00261752">
              <w:rPr>
                <w:sz w:val="21"/>
                <w:szCs w:val="21"/>
              </w:rPr>
              <w:t>I have been given a copy and have read the Emergency Use Authorization (EUA) and reviewed the</w:t>
            </w:r>
            <w:r w:rsidR="006F33FF" w:rsidRPr="00261752">
              <w:rPr>
                <w:sz w:val="21"/>
                <w:szCs w:val="21"/>
              </w:rPr>
              <w:t xml:space="preserve"> FDA Fact Sheet for Recipients and Caregivers</w:t>
            </w:r>
            <w:hyperlink r:id="rId12" w:history="1"/>
            <w:r w:rsidR="00237164" w:rsidRPr="00261752">
              <w:rPr>
                <w:sz w:val="21"/>
                <w:szCs w:val="21"/>
              </w:rPr>
              <w:t xml:space="preserve"> </w:t>
            </w:r>
            <w:r w:rsidR="00747B46" w:rsidRPr="00261752">
              <w:rPr>
                <w:sz w:val="21"/>
                <w:szCs w:val="21"/>
              </w:rPr>
              <w:t xml:space="preserve">for the </w:t>
            </w:r>
            <w:r w:rsidR="005D3D87" w:rsidRPr="00261752">
              <w:rPr>
                <w:sz w:val="21"/>
                <w:szCs w:val="21"/>
              </w:rPr>
              <w:t xml:space="preserve">COVID-19 </w:t>
            </w:r>
            <w:r w:rsidR="00747B46" w:rsidRPr="00261752">
              <w:rPr>
                <w:sz w:val="21"/>
                <w:szCs w:val="21"/>
              </w:rPr>
              <w:t>vaccine</w:t>
            </w:r>
            <w:r w:rsidR="00B25810" w:rsidRPr="00261752">
              <w:rPr>
                <w:sz w:val="21"/>
                <w:szCs w:val="21"/>
              </w:rPr>
              <w:t xml:space="preserve"> product</w:t>
            </w:r>
            <w:r w:rsidR="00762C3D" w:rsidRPr="00261752">
              <w:rPr>
                <w:sz w:val="21"/>
                <w:szCs w:val="21"/>
              </w:rPr>
              <w:t xml:space="preserve"> </w:t>
            </w:r>
            <w:r w:rsidR="00BF50B5">
              <w:rPr>
                <w:sz w:val="21"/>
                <w:szCs w:val="21"/>
              </w:rPr>
              <w:t xml:space="preserve">I will be administered </w:t>
            </w:r>
            <w:r w:rsidR="00762C3D" w:rsidRPr="00261752">
              <w:rPr>
                <w:sz w:val="21"/>
                <w:szCs w:val="21"/>
              </w:rPr>
              <w:t>(choose one of the following)</w:t>
            </w:r>
            <w:r w:rsidR="003D41DF">
              <w:rPr>
                <w:sz w:val="21"/>
                <w:szCs w:val="21"/>
              </w:rPr>
              <w:t xml:space="preserve">: </w:t>
            </w:r>
            <w:r w:rsidR="001372E4">
              <w:rPr>
                <w:sz w:val="21"/>
                <w:szCs w:val="21"/>
              </w:rPr>
              <w:t xml:space="preserve">  </w:t>
            </w:r>
          </w:p>
          <w:p w14:paraId="637BEDEA" w14:textId="077F6882" w:rsidR="001D7CF3" w:rsidRDefault="001372E4" w:rsidP="00AE3F8C">
            <w:pPr>
              <w:tabs>
                <w:tab w:val="left" w:pos="90"/>
              </w:tabs>
              <w:ind w:right="9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</w:t>
            </w:r>
            <w:r w:rsidR="00762C3D" w:rsidRPr="00261752">
              <w:rPr>
                <w:sz w:val="21"/>
                <w:szCs w:val="21"/>
              </w:rPr>
              <w:t>____</w:t>
            </w:r>
            <w:r w:rsidR="003A6773">
              <w:rPr>
                <w:sz w:val="21"/>
                <w:szCs w:val="21"/>
              </w:rPr>
              <w:t>__</w:t>
            </w:r>
            <w:r w:rsidR="00762C3D" w:rsidRPr="00261752">
              <w:rPr>
                <w:sz w:val="21"/>
                <w:szCs w:val="21"/>
              </w:rPr>
              <w:t xml:space="preserve"> </w:t>
            </w:r>
            <w:r w:rsidR="00421C5E" w:rsidRPr="00261752">
              <w:rPr>
                <w:sz w:val="21"/>
                <w:szCs w:val="21"/>
              </w:rPr>
              <w:t>Pfizer (</w:t>
            </w:r>
            <w:r w:rsidR="006E7E57">
              <w:rPr>
                <w:sz w:val="21"/>
                <w:szCs w:val="21"/>
              </w:rPr>
              <w:t xml:space="preserve">age </w:t>
            </w:r>
            <w:r w:rsidR="00421C5E" w:rsidRPr="00261752">
              <w:rPr>
                <w:sz w:val="21"/>
                <w:szCs w:val="21"/>
              </w:rPr>
              <w:t>1</w:t>
            </w:r>
            <w:r w:rsidR="00BB5AE2">
              <w:rPr>
                <w:sz w:val="21"/>
                <w:szCs w:val="21"/>
              </w:rPr>
              <w:t>2</w:t>
            </w:r>
            <w:r w:rsidR="00421C5E" w:rsidRPr="00261752">
              <w:rPr>
                <w:sz w:val="21"/>
                <w:szCs w:val="21"/>
              </w:rPr>
              <w:t xml:space="preserve"> &amp; over</w:t>
            </w:r>
            <w:r w:rsidR="00FE567B" w:rsidRPr="00261752">
              <w:rPr>
                <w:sz w:val="21"/>
                <w:szCs w:val="21"/>
              </w:rPr>
              <w:t>)</w:t>
            </w:r>
            <w:r w:rsidR="00FE567B">
              <w:rPr>
                <w:sz w:val="21"/>
                <w:szCs w:val="21"/>
              </w:rPr>
              <w:t>;</w:t>
            </w:r>
            <w:r w:rsidR="00FE567B" w:rsidRPr="00261752">
              <w:rPr>
                <w:sz w:val="21"/>
                <w:szCs w:val="21"/>
              </w:rPr>
              <w:t xml:space="preserve"> _</w:t>
            </w:r>
            <w:r w:rsidR="00762C3D" w:rsidRPr="00261752">
              <w:rPr>
                <w:sz w:val="21"/>
                <w:szCs w:val="21"/>
              </w:rPr>
              <w:t>____</w:t>
            </w:r>
            <w:r w:rsidR="00421C5E" w:rsidRPr="00261752">
              <w:rPr>
                <w:sz w:val="21"/>
                <w:szCs w:val="21"/>
              </w:rPr>
              <w:t xml:space="preserve"> </w:t>
            </w:r>
            <w:r w:rsidR="00B54834" w:rsidRPr="00261752">
              <w:rPr>
                <w:sz w:val="21"/>
                <w:szCs w:val="21"/>
              </w:rPr>
              <w:t>Moderna</w:t>
            </w:r>
            <w:r w:rsidR="00421C5E" w:rsidRPr="00261752">
              <w:rPr>
                <w:sz w:val="21"/>
                <w:szCs w:val="21"/>
              </w:rPr>
              <w:t xml:space="preserve"> (</w:t>
            </w:r>
            <w:r w:rsidR="006E7E57">
              <w:rPr>
                <w:sz w:val="21"/>
                <w:szCs w:val="21"/>
              </w:rPr>
              <w:t xml:space="preserve">age </w:t>
            </w:r>
            <w:r w:rsidR="00DE0A7A" w:rsidRPr="00261752">
              <w:rPr>
                <w:sz w:val="21"/>
                <w:szCs w:val="21"/>
              </w:rPr>
              <w:t>1</w:t>
            </w:r>
            <w:r w:rsidR="00421C5E" w:rsidRPr="00261752">
              <w:rPr>
                <w:sz w:val="21"/>
                <w:szCs w:val="21"/>
              </w:rPr>
              <w:t>8 and over</w:t>
            </w:r>
            <w:r w:rsidR="00FE567B" w:rsidRPr="00261752">
              <w:rPr>
                <w:sz w:val="21"/>
                <w:szCs w:val="21"/>
              </w:rPr>
              <w:t>)</w:t>
            </w:r>
            <w:r w:rsidR="00FE567B">
              <w:rPr>
                <w:sz w:val="21"/>
                <w:szCs w:val="21"/>
              </w:rPr>
              <w:t xml:space="preserve">; </w:t>
            </w:r>
            <w:r w:rsidR="00FE567B" w:rsidRPr="00261752">
              <w:rPr>
                <w:sz w:val="21"/>
                <w:szCs w:val="21"/>
              </w:rPr>
              <w:t>_</w:t>
            </w:r>
            <w:r w:rsidR="00762C3D" w:rsidRPr="00261752">
              <w:rPr>
                <w:sz w:val="21"/>
                <w:szCs w:val="21"/>
              </w:rPr>
              <w:t>____</w:t>
            </w:r>
            <w:r w:rsidR="00DE0A7A" w:rsidRPr="00261752">
              <w:rPr>
                <w:sz w:val="21"/>
                <w:szCs w:val="21"/>
              </w:rPr>
              <w:t xml:space="preserve"> </w:t>
            </w:r>
            <w:r w:rsidR="00762C3D" w:rsidRPr="00261752">
              <w:rPr>
                <w:sz w:val="21"/>
                <w:szCs w:val="21"/>
              </w:rPr>
              <w:t>Janssen</w:t>
            </w:r>
            <w:r w:rsidR="00DE0A7A" w:rsidRPr="00261752">
              <w:rPr>
                <w:sz w:val="21"/>
                <w:szCs w:val="21"/>
              </w:rPr>
              <w:t xml:space="preserve"> (</w:t>
            </w:r>
            <w:r w:rsidR="006E7E57">
              <w:rPr>
                <w:sz w:val="21"/>
                <w:szCs w:val="21"/>
              </w:rPr>
              <w:t xml:space="preserve">age </w:t>
            </w:r>
            <w:r w:rsidR="00DE0A7A" w:rsidRPr="00261752">
              <w:rPr>
                <w:sz w:val="21"/>
                <w:szCs w:val="21"/>
              </w:rPr>
              <w:t>18 and over)</w:t>
            </w:r>
            <w:r>
              <w:rPr>
                <w:sz w:val="21"/>
                <w:szCs w:val="21"/>
              </w:rPr>
              <w:t xml:space="preserve"> </w:t>
            </w:r>
          </w:p>
          <w:p w14:paraId="201706DF" w14:textId="0E4281D1" w:rsidR="00AE3F8C" w:rsidRPr="00FE567B" w:rsidRDefault="00AE3F8C" w:rsidP="00445672">
            <w:pPr>
              <w:tabs>
                <w:tab w:val="left" w:pos="90"/>
              </w:tabs>
              <w:ind w:right="90"/>
              <w:rPr>
                <w:sz w:val="21"/>
                <w:szCs w:val="21"/>
              </w:rPr>
            </w:pPr>
            <w:r w:rsidRPr="00261752">
              <w:rPr>
                <w:sz w:val="21"/>
                <w:szCs w:val="21"/>
              </w:rPr>
              <w:t xml:space="preserve">I have had the chance to ask questions that were answered to my satisfaction. I understand the benefits and risks of the vaccine indicated and ask that it be given to </w:t>
            </w:r>
            <w:r w:rsidR="00FE567B" w:rsidRPr="00261752">
              <w:rPr>
                <w:sz w:val="21"/>
                <w:szCs w:val="21"/>
              </w:rPr>
              <w:t>me,</w:t>
            </w:r>
            <w:r w:rsidRPr="00261752">
              <w:rPr>
                <w:sz w:val="21"/>
                <w:szCs w:val="21"/>
              </w:rPr>
              <w:t xml:space="preserve"> or the person named for whom I am authorized to make this request.</w:t>
            </w:r>
            <w:r w:rsidR="00FE567B">
              <w:rPr>
                <w:sz w:val="21"/>
                <w:szCs w:val="21"/>
              </w:rPr>
              <w:br/>
            </w:r>
            <w:r w:rsidR="00FE567B">
              <w:rPr>
                <w:b/>
                <w:sz w:val="20"/>
                <w:szCs w:val="20"/>
              </w:rPr>
              <w:t xml:space="preserve">                 </w:t>
            </w:r>
            <w:r w:rsidRPr="00FE567B">
              <w:rPr>
                <w:b/>
                <w:sz w:val="20"/>
                <w:szCs w:val="20"/>
              </w:rPr>
              <w:t>My signature acknowledges that I was advised to remain on site for 15 minutes after receiving the vaccine.</w:t>
            </w:r>
          </w:p>
          <w:p w14:paraId="76AEA8A1" w14:textId="0CFBDEB7" w:rsidR="00AE3F8C" w:rsidRPr="00FE567B" w:rsidRDefault="00AE3F8C" w:rsidP="00FE567B">
            <w:pPr>
              <w:tabs>
                <w:tab w:val="left" w:pos="90"/>
              </w:tabs>
              <w:ind w:right="90"/>
              <w:jc w:val="center"/>
              <w:rPr>
                <w:b/>
                <w:sz w:val="21"/>
                <w:szCs w:val="21"/>
              </w:rPr>
            </w:pPr>
            <w:r w:rsidRPr="00FE567B">
              <w:rPr>
                <w:b/>
                <w:sz w:val="20"/>
                <w:szCs w:val="20"/>
              </w:rPr>
              <w:t>Those with previous anaphylactic reactions should stay for 30 minutes</w:t>
            </w:r>
            <w:r w:rsidR="00FE567B">
              <w:rPr>
                <w:b/>
                <w:sz w:val="20"/>
                <w:szCs w:val="20"/>
              </w:rPr>
              <w:br/>
            </w:r>
            <w:r w:rsidR="00FE567B">
              <w:rPr>
                <w:b/>
                <w:sz w:val="21"/>
                <w:szCs w:val="21"/>
              </w:rPr>
              <w:br/>
            </w:r>
            <w:r w:rsidRPr="00B628B6">
              <w:rPr>
                <w:sz w:val="20"/>
                <w:szCs w:val="20"/>
              </w:rPr>
              <w:t xml:space="preserve">_____________      </w:t>
            </w:r>
            <w:r w:rsidRPr="00B628B6">
              <w:rPr>
                <w:b/>
                <w:sz w:val="20"/>
                <w:szCs w:val="20"/>
              </w:rPr>
              <w:t xml:space="preserve"> ______________________________________     </w:t>
            </w:r>
            <w:r w:rsidR="0022154B">
              <w:rPr>
                <w:b/>
                <w:sz w:val="20"/>
                <w:szCs w:val="20"/>
              </w:rPr>
              <w:t xml:space="preserve">   </w:t>
            </w:r>
            <w:r w:rsidRPr="00B628B6">
              <w:rPr>
                <w:b/>
                <w:sz w:val="20"/>
                <w:szCs w:val="20"/>
              </w:rPr>
              <w:t xml:space="preserve"> X</w:t>
            </w:r>
            <w:r w:rsidRPr="00B628B6">
              <w:rPr>
                <w:sz w:val="20"/>
                <w:szCs w:val="20"/>
              </w:rPr>
              <w:t>_____________________________________</w:t>
            </w:r>
            <w:r>
              <w:rPr>
                <w:sz w:val="20"/>
                <w:szCs w:val="20"/>
              </w:rPr>
              <w:t>____</w:t>
            </w:r>
          </w:p>
          <w:p w14:paraId="6084D46A" w14:textId="24A747B2" w:rsidR="00AE3F8C" w:rsidRDefault="00AE3F8C" w:rsidP="00AE3F8C">
            <w:pPr>
              <w:rPr>
                <w:b/>
                <w:sz w:val="20"/>
                <w:szCs w:val="20"/>
              </w:rPr>
            </w:pPr>
            <w:r w:rsidRPr="00B628B6">
              <w:rPr>
                <w:b/>
                <w:sz w:val="20"/>
                <w:szCs w:val="20"/>
              </w:rPr>
              <w:t xml:space="preserve"> </w:t>
            </w:r>
            <w:r w:rsidR="00FD06BD">
              <w:rPr>
                <w:b/>
                <w:sz w:val="20"/>
                <w:szCs w:val="20"/>
              </w:rPr>
              <w:t xml:space="preserve">   </w:t>
            </w:r>
            <w:r>
              <w:rPr>
                <w:b/>
                <w:sz w:val="20"/>
                <w:szCs w:val="20"/>
              </w:rPr>
              <w:t>Da</w:t>
            </w:r>
            <w:r w:rsidRPr="00B628B6">
              <w:rPr>
                <w:b/>
                <w:sz w:val="20"/>
                <w:szCs w:val="20"/>
              </w:rPr>
              <w:t xml:space="preserve">te                                   Print Name                                                         </w:t>
            </w:r>
            <w:r w:rsidR="00FD06BD">
              <w:rPr>
                <w:b/>
                <w:sz w:val="20"/>
                <w:szCs w:val="20"/>
              </w:rPr>
              <w:t xml:space="preserve">       </w:t>
            </w:r>
            <w:r w:rsidRPr="00AA5671">
              <w:rPr>
                <w:b/>
                <w:sz w:val="20"/>
                <w:szCs w:val="20"/>
              </w:rPr>
              <w:t>Patient or Parent/Guardian</w:t>
            </w:r>
            <w:r w:rsidRPr="00B628B6">
              <w:rPr>
                <w:sz w:val="20"/>
                <w:szCs w:val="20"/>
              </w:rPr>
              <w:t xml:space="preserve"> </w:t>
            </w:r>
            <w:r w:rsidRPr="00B628B6">
              <w:rPr>
                <w:b/>
                <w:sz w:val="20"/>
                <w:szCs w:val="20"/>
              </w:rPr>
              <w:t>Signature</w:t>
            </w:r>
          </w:p>
          <w:p w14:paraId="36EFFCAC" w14:textId="243D58CF" w:rsidR="006D130A" w:rsidRPr="006D130A" w:rsidRDefault="006D130A" w:rsidP="00AE3F8C">
            <w:pPr>
              <w:rPr>
                <w:b/>
                <w:sz w:val="10"/>
                <w:szCs w:val="10"/>
              </w:rPr>
            </w:pPr>
          </w:p>
        </w:tc>
      </w:tr>
      <w:tr w:rsidR="00AE3F8C" w14:paraId="092B065C" w14:textId="77777777" w:rsidTr="00CF7A04">
        <w:trPr>
          <w:trHeight w:val="800"/>
        </w:trPr>
        <w:tc>
          <w:tcPr>
            <w:tcW w:w="11250" w:type="dxa"/>
          </w:tcPr>
          <w:p w14:paraId="7EF56212" w14:textId="77777777" w:rsidR="00AE3F8C" w:rsidRPr="006D130A" w:rsidRDefault="00AE3F8C" w:rsidP="009C41AD">
            <w:pPr>
              <w:rPr>
                <w:b/>
                <w:bCs/>
                <w:sz w:val="8"/>
                <w:szCs w:val="8"/>
              </w:rPr>
            </w:pPr>
          </w:p>
          <w:p w14:paraId="37263304" w14:textId="330AA811" w:rsidR="00AE3F8C" w:rsidRPr="00FE062A" w:rsidRDefault="00AE3F8C" w:rsidP="00FE062A">
            <w:pPr>
              <w:jc w:val="center"/>
              <w:rPr>
                <w:b/>
                <w:bCs/>
                <w:sz w:val="22"/>
                <w:szCs w:val="22"/>
              </w:rPr>
            </w:pPr>
            <w:r w:rsidRPr="00FE062A">
              <w:rPr>
                <w:b/>
                <w:bCs/>
                <w:sz w:val="22"/>
                <w:szCs w:val="22"/>
              </w:rPr>
              <w:t>FOR ADMINISTRATIVE USE ONLY</w:t>
            </w:r>
          </w:p>
          <w:p w14:paraId="23AD321D" w14:textId="1BAAEAF9" w:rsidR="00B66CC4" w:rsidRPr="00FE062A" w:rsidRDefault="00B66CC4" w:rsidP="00B66CC4">
            <w:pPr>
              <w:rPr>
                <w:b/>
                <w:sz w:val="22"/>
                <w:szCs w:val="22"/>
              </w:rPr>
            </w:pPr>
            <w:r w:rsidRPr="00FE062A">
              <w:rPr>
                <w:b/>
                <w:sz w:val="22"/>
                <w:szCs w:val="22"/>
              </w:rPr>
              <w:t xml:space="preserve">Vaccine </w:t>
            </w:r>
            <w:r w:rsidR="00FE062A" w:rsidRPr="00FE062A">
              <w:rPr>
                <w:b/>
                <w:sz w:val="22"/>
                <w:szCs w:val="22"/>
              </w:rPr>
              <w:t xml:space="preserve">recipient provided: </w:t>
            </w:r>
          </w:p>
          <w:p w14:paraId="6C9AA0C5" w14:textId="36866AC8" w:rsidR="001967DC" w:rsidRPr="00DF4DBF" w:rsidRDefault="001967DC" w:rsidP="001967DC">
            <w:pPr>
              <w:rPr>
                <w:sz w:val="20"/>
                <w:szCs w:val="20"/>
              </w:rPr>
            </w:pPr>
            <w:r w:rsidRPr="00DF4DBF">
              <w:rPr>
                <w:sz w:val="20"/>
                <w:szCs w:val="20"/>
              </w:rPr>
              <w:t xml:space="preserve"> </w:t>
            </w:r>
            <w:r w:rsidRPr="00DF4DBF">
              <w:rPr>
                <w:sz w:val="20"/>
                <w:szCs w:val="20"/>
              </w:rPr>
              <w:t xml:space="preserve"> Pfizer     </w:t>
            </w:r>
            <w:hyperlink r:id="rId13" w:history="1">
              <w:r w:rsidRPr="00DF4DBF">
                <w:rPr>
                  <w:rStyle w:val="Hyperlink"/>
                  <w:sz w:val="20"/>
                  <w:szCs w:val="20"/>
                </w:rPr>
                <w:t>https://www.fda.gov/media/144414/download</w:t>
              </w:r>
            </w:hyperlink>
          </w:p>
          <w:p w14:paraId="03168BEC" w14:textId="609E244E" w:rsidR="001967DC" w:rsidRPr="00DF4DBF" w:rsidRDefault="001967DC" w:rsidP="001967DC">
            <w:pPr>
              <w:rPr>
                <w:sz w:val="20"/>
                <w:szCs w:val="20"/>
              </w:rPr>
            </w:pPr>
            <w:r w:rsidRPr="00DF4DBF">
              <w:rPr>
                <w:sz w:val="20"/>
                <w:szCs w:val="20"/>
              </w:rPr>
              <w:t xml:space="preserve"> </w:t>
            </w:r>
            <w:r w:rsidRPr="00DF4DBF">
              <w:rPr>
                <w:sz w:val="20"/>
                <w:szCs w:val="20"/>
              </w:rPr>
              <w:t xml:space="preserve"> Moderna </w:t>
            </w:r>
            <w:hyperlink r:id="rId14" w:history="1">
              <w:r w:rsidRPr="00DF4DBF">
                <w:rPr>
                  <w:rStyle w:val="Hyperlink"/>
                  <w:sz w:val="20"/>
                  <w:szCs w:val="20"/>
                </w:rPr>
                <w:t>https://www.modernatx.com/covid19vaccine-eua/eua-fact-sheet-recipients.pdf</w:t>
              </w:r>
            </w:hyperlink>
          </w:p>
          <w:p w14:paraId="4D6045B1" w14:textId="11C05FA9" w:rsidR="00B66CC4" w:rsidRPr="0022154B" w:rsidRDefault="001967DC" w:rsidP="00B66CC4">
            <w:pPr>
              <w:rPr>
                <w:b/>
                <w:sz w:val="20"/>
                <w:szCs w:val="20"/>
              </w:rPr>
            </w:pPr>
            <w:r w:rsidRPr="00DF4DBF">
              <w:rPr>
                <w:sz w:val="20"/>
                <w:szCs w:val="20"/>
              </w:rPr>
              <w:t xml:space="preserve"> </w:t>
            </w:r>
            <w:r w:rsidRPr="00DF4DBF">
              <w:rPr>
                <w:sz w:val="20"/>
                <w:szCs w:val="20"/>
              </w:rPr>
              <w:t> J</w:t>
            </w:r>
            <w:r w:rsidR="00220907">
              <w:rPr>
                <w:sz w:val="20"/>
                <w:szCs w:val="20"/>
              </w:rPr>
              <w:t>a</w:t>
            </w:r>
            <w:r w:rsidRPr="00DF4DBF">
              <w:rPr>
                <w:sz w:val="20"/>
                <w:szCs w:val="20"/>
              </w:rPr>
              <w:t>n</w:t>
            </w:r>
            <w:r w:rsidR="00C33F23">
              <w:rPr>
                <w:sz w:val="20"/>
                <w:szCs w:val="20"/>
              </w:rPr>
              <w:t>s</w:t>
            </w:r>
            <w:r w:rsidRPr="00DF4DBF">
              <w:rPr>
                <w:sz w:val="20"/>
                <w:szCs w:val="20"/>
              </w:rPr>
              <w:t xml:space="preserve">sen   </w:t>
            </w:r>
            <w:hyperlink r:id="rId15" w:history="1">
              <w:r w:rsidR="00A51991" w:rsidRPr="00DF4DBF">
                <w:rPr>
                  <w:rStyle w:val="Hyperlink"/>
                  <w:sz w:val="20"/>
                  <w:szCs w:val="20"/>
                </w:rPr>
                <w:t>https://www.janssenlabels.com/emergency-use-authorization/Janssen+COVID-19+Vaccine-Recipient-fact-sheet.pdf</w:t>
              </w:r>
            </w:hyperlink>
            <w:r w:rsidR="00DA4585">
              <w:rPr>
                <w:rStyle w:val="Hyperlink"/>
                <w:sz w:val="20"/>
                <w:szCs w:val="20"/>
              </w:rPr>
              <w:t xml:space="preserve"> </w:t>
            </w:r>
            <w:r w:rsidR="003651ED">
              <w:rPr>
                <w:rStyle w:val="Hyperlink"/>
                <w:sz w:val="20"/>
                <w:szCs w:val="20"/>
              </w:rPr>
              <w:br/>
            </w:r>
            <w:r w:rsidR="00A51991" w:rsidRPr="00DF4DBF">
              <w:rPr>
                <w:sz w:val="20"/>
                <w:szCs w:val="20"/>
              </w:rPr>
              <w:t xml:space="preserve"> </w:t>
            </w:r>
            <w:r w:rsidR="003651ED" w:rsidRPr="008E2058">
              <w:rPr>
                <w:sz w:val="20"/>
                <w:szCs w:val="20"/>
              </w:rPr>
              <w:t> Other vaccine information statement(s)___________________________________________</w:t>
            </w:r>
            <w:r w:rsidR="001C5794">
              <w:rPr>
                <w:sz w:val="20"/>
                <w:szCs w:val="20"/>
              </w:rPr>
              <w:t>_________________________________</w:t>
            </w:r>
          </w:p>
          <w:p w14:paraId="015E6AA0" w14:textId="77777777" w:rsidR="00B66CC4" w:rsidRPr="006D130A" w:rsidRDefault="00B66CC4" w:rsidP="00B66CC4">
            <w:pPr>
              <w:rPr>
                <w:sz w:val="8"/>
                <w:szCs w:val="8"/>
              </w:rPr>
            </w:pPr>
          </w:p>
          <w:p w14:paraId="03B9C79A" w14:textId="3698BF7F" w:rsidR="001967DC" w:rsidRDefault="001967DC" w:rsidP="00AE3F8C">
            <w:pPr>
              <w:rPr>
                <w:b/>
              </w:rPr>
            </w:pPr>
          </w:p>
        </w:tc>
      </w:tr>
    </w:tbl>
    <w:p w14:paraId="53CD3723" w14:textId="19EB17E9" w:rsidR="003651ED" w:rsidRPr="00AC0E99" w:rsidRDefault="003651ED" w:rsidP="003D5B8A">
      <w:pPr>
        <w:rPr>
          <w:sz w:val="16"/>
          <w:szCs w:val="16"/>
        </w:rPr>
      </w:pPr>
    </w:p>
    <w:sectPr w:rsidR="003651ED" w:rsidRPr="00AC0E99" w:rsidSect="00052ED5">
      <w:footerReference w:type="default" r:id="rId16"/>
      <w:pgSz w:w="12240" w:h="15840"/>
      <w:pgMar w:top="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181CEA" w14:textId="77777777" w:rsidR="008337C1" w:rsidRDefault="008337C1" w:rsidP="00F977FD">
      <w:r>
        <w:separator/>
      </w:r>
    </w:p>
  </w:endnote>
  <w:endnote w:type="continuationSeparator" w:id="0">
    <w:p w14:paraId="0BB45FF2" w14:textId="77777777" w:rsidR="008337C1" w:rsidRDefault="008337C1" w:rsidP="00F97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93DF23" w14:textId="0488AD34" w:rsidR="00F977FD" w:rsidRDefault="00E34FA3" w:rsidP="00E34FA3">
    <w:pPr>
      <w:pStyle w:val="Footer"/>
      <w:tabs>
        <w:tab w:val="clear" w:pos="4680"/>
        <w:tab w:val="clear" w:pos="9360"/>
        <w:tab w:val="left" w:pos="7215"/>
      </w:tabs>
      <w:jc w:val="right"/>
    </w:pPr>
    <w:r>
      <w:rPr>
        <w:noProof/>
      </w:rPr>
      <w:drawing>
        <wp:inline distT="0" distB="0" distL="0" distR="0" wp14:anchorId="0A6961A3" wp14:editId="07D3511B">
          <wp:extent cx="4672584" cy="3870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0D1A14" w14:textId="77777777" w:rsidR="008337C1" w:rsidRDefault="008337C1" w:rsidP="00F977FD">
      <w:r>
        <w:separator/>
      </w:r>
    </w:p>
  </w:footnote>
  <w:footnote w:type="continuationSeparator" w:id="0">
    <w:p w14:paraId="61D7CFC0" w14:textId="77777777" w:rsidR="008337C1" w:rsidRDefault="008337C1" w:rsidP="00F97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B339B0"/>
    <w:multiLevelType w:val="hybridMultilevel"/>
    <w:tmpl w:val="A2E0F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6E0F44"/>
    <w:multiLevelType w:val="hybridMultilevel"/>
    <w:tmpl w:val="BD8E6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jE1Nrc0MjU0MDVS0lEKTi0uzszPAykwrgUAduHlLSwAAAA="/>
  </w:docVars>
  <w:rsids>
    <w:rsidRoot w:val="00713934"/>
    <w:rsid w:val="00002CE3"/>
    <w:rsid w:val="000143E1"/>
    <w:rsid w:val="00027D1E"/>
    <w:rsid w:val="00040E85"/>
    <w:rsid w:val="00052079"/>
    <w:rsid w:val="00052894"/>
    <w:rsid w:val="00052ED5"/>
    <w:rsid w:val="00054212"/>
    <w:rsid w:val="00063E62"/>
    <w:rsid w:val="000658DF"/>
    <w:rsid w:val="00070575"/>
    <w:rsid w:val="00073D1E"/>
    <w:rsid w:val="00081E4E"/>
    <w:rsid w:val="00081E81"/>
    <w:rsid w:val="00084ADB"/>
    <w:rsid w:val="00085107"/>
    <w:rsid w:val="00092E63"/>
    <w:rsid w:val="000A2D8A"/>
    <w:rsid w:val="000C7B55"/>
    <w:rsid w:val="000D12BA"/>
    <w:rsid w:val="000D42A7"/>
    <w:rsid w:val="000E2464"/>
    <w:rsid w:val="000E27CE"/>
    <w:rsid w:val="001039AA"/>
    <w:rsid w:val="00120029"/>
    <w:rsid w:val="001343AE"/>
    <w:rsid w:val="001372E4"/>
    <w:rsid w:val="0013789F"/>
    <w:rsid w:val="00146FB5"/>
    <w:rsid w:val="001472B8"/>
    <w:rsid w:val="00166D9F"/>
    <w:rsid w:val="00173FE6"/>
    <w:rsid w:val="001767F9"/>
    <w:rsid w:val="001808DC"/>
    <w:rsid w:val="001967DC"/>
    <w:rsid w:val="001C5794"/>
    <w:rsid w:val="001D7CF3"/>
    <w:rsid w:val="00210432"/>
    <w:rsid w:val="00220907"/>
    <w:rsid w:val="00220AE7"/>
    <w:rsid w:val="0022154B"/>
    <w:rsid w:val="002218B9"/>
    <w:rsid w:val="00230F92"/>
    <w:rsid w:val="00237164"/>
    <w:rsid w:val="002408EE"/>
    <w:rsid w:val="00261752"/>
    <w:rsid w:val="002722DF"/>
    <w:rsid w:val="002745DD"/>
    <w:rsid w:val="00281E34"/>
    <w:rsid w:val="00291417"/>
    <w:rsid w:val="0029427D"/>
    <w:rsid w:val="002976C5"/>
    <w:rsid w:val="002B17B3"/>
    <w:rsid w:val="002C0600"/>
    <w:rsid w:val="002C4CE1"/>
    <w:rsid w:val="002E21AF"/>
    <w:rsid w:val="002E3D0E"/>
    <w:rsid w:val="002E5244"/>
    <w:rsid w:val="002F6DEA"/>
    <w:rsid w:val="00301564"/>
    <w:rsid w:val="00303242"/>
    <w:rsid w:val="003061EB"/>
    <w:rsid w:val="00322722"/>
    <w:rsid w:val="00324968"/>
    <w:rsid w:val="003253A8"/>
    <w:rsid w:val="003301A9"/>
    <w:rsid w:val="00342EFE"/>
    <w:rsid w:val="00345915"/>
    <w:rsid w:val="0035057A"/>
    <w:rsid w:val="00360429"/>
    <w:rsid w:val="003651ED"/>
    <w:rsid w:val="003726FD"/>
    <w:rsid w:val="003827C1"/>
    <w:rsid w:val="003A6773"/>
    <w:rsid w:val="003A7BC2"/>
    <w:rsid w:val="003D0C91"/>
    <w:rsid w:val="003D41DF"/>
    <w:rsid w:val="003D5B8A"/>
    <w:rsid w:val="003E014D"/>
    <w:rsid w:val="003E4AAA"/>
    <w:rsid w:val="003E5D61"/>
    <w:rsid w:val="003F1401"/>
    <w:rsid w:val="003F2E37"/>
    <w:rsid w:val="004132FF"/>
    <w:rsid w:val="00421C5E"/>
    <w:rsid w:val="00430A68"/>
    <w:rsid w:val="0043326A"/>
    <w:rsid w:val="00445672"/>
    <w:rsid w:val="00445B23"/>
    <w:rsid w:val="00451268"/>
    <w:rsid w:val="00451307"/>
    <w:rsid w:val="004521D7"/>
    <w:rsid w:val="00462D4D"/>
    <w:rsid w:val="00482453"/>
    <w:rsid w:val="00482C8E"/>
    <w:rsid w:val="00493C0E"/>
    <w:rsid w:val="004956E4"/>
    <w:rsid w:val="004A3926"/>
    <w:rsid w:val="004E073E"/>
    <w:rsid w:val="004E1E8A"/>
    <w:rsid w:val="004E299C"/>
    <w:rsid w:val="004F1A93"/>
    <w:rsid w:val="00521CD0"/>
    <w:rsid w:val="00524229"/>
    <w:rsid w:val="00537C57"/>
    <w:rsid w:val="0054475D"/>
    <w:rsid w:val="00545208"/>
    <w:rsid w:val="005537AC"/>
    <w:rsid w:val="00576C92"/>
    <w:rsid w:val="00576D09"/>
    <w:rsid w:val="00577EA4"/>
    <w:rsid w:val="005954ED"/>
    <w:rsid w:val="00597685"/>
    <w:rsid w:val="005B7015"/>
    <w:rsid w:val="005C5D37"/>
    <w:rsid w:val="005D3D87"/>
    <w:rsid w:val="005F5A2B"/>
    <w:rsid w:val="006003E7"/>
    <w:rsid w:val="00624EF0"/>
    <w:rsid w:val="006256A6"/>
    <w:rsid w:val="00627A0C"/>
    <w:rsid w:val="006305C6"/>
    <w:rsid w:val="0063551E"/>
    <w:rsid w:val="00644659"/>
    <w:rsid w:val="00672D76"/>
    <w:rsid w:val="0067421A"/>
    <w:rsid w:val="00675F75"/>
    <w:rsid w:val="00676CCE"/>
    <w:rsid w:val="00683F0A"/>
    <w:rsid w:val="0069056B"/>
    <w:rsid w:val="006A52D5"/>
    <w:rsid w:val="006B65E3"/>
    <w:rsid w:val="006B6B52"/>
    <w:rsid w:val="006C6CAB"/>
    <w:rsid w:val="006D130A"/>
    <w:rsid w:val="006D7614"/>
    <w:rsid w:val="006E1F0B"/>
    <w:rsid w:val="006E2F7B"/>
    <w:rsid w:val="006E7E57"/>
    <w:rsid w:val="006F33FF"/>
    <w:rsid w:val="006F4430"/>
    <w:rsid w:val="006F6CD5"/>
    <w:rsid w:val="00701BD2"/>
    <w:rsid w:val="00702D6C"/>
    <w:rsid w:val="007078A9"/>
    <w:rsid w:val="00713934"/>
    <w:rsid w:val="00734063"/>
    <w:rsid w:val="00737A4E"/>
    <w:rsid w:val="00743038"/>
    <w:rsid w:val="00744847"/>
    <w:rsid w:val="007449A6"/>
    <w:rsid w:val="00747B46"/>
    <w:rsid w:val="00754A96"/>
    <w:rsid w:val="00760357"/>
    <w:rsid w:val="00762C3D"/>
    <w:rsid w:val="00772AC8"/>
    <w:rsid w:val="0077621E"/>
    <w:rsid w:val="0078583D"/>
    <w:rsid w:val="007B7F88"/>
    <w:rsid w:val="007C3F20"/>
    <w:rsid w:val="007D3E6A"/>
    <w:rsid w:val="007E2233"/>
    <w:rsid w:val="00806207"/>
    <w:rsid w:val="008324CE"/>
    <w:rsid w:val="00832F2A"/>
    <w:rsid w:val="008337C1"/>
    <w:rsid w:val="00834DAE"/>
    <w:rsid w:val="008473C5"/>
    <w:rsid w:val="00847A91"/>
    <w:rsid w:val="0085184D"/>
    <w:rsid w:val="008822C9"/>
    <w:rsid w:val="00890ABB"/>
    <w:rsid w:val="008B0E50"/>
    <w:rsid w:val="008B762C"/>
    <w:rsid w:val="008D603B"/>
    <w:rsid w:val="008E2058"/>
    <w:rsid w:val="008E4603"/>
    <w:rsid w:val="008E4B42"/>
    <w:rsid w:val="00906106"/>
    <w:rsid w:val="009173AE"/>
    <w:rsid w:val="009233F3"/>
    <w:rsid w:val="009349F4"/>
    <w:rsid w:val="00950A41"/>
    <w:rsid w:val="00951456"/>
    <w:rsid w:val="009578D1"/>
    <w:rsid w:val="00963AAA"/>
    <w:rsid w:val="0097420E"/>
    <w:rsid w:val="0098713E"/>
    <w:rsid w:val="009A4ADC"/>
    <w:rsid w:val="009A7C71"/>
    <w:rsid w:val="009B07DC"/>
    <w:rsid w:val="009B2E88"/>
    <w:rsid w:val="009B63B5"/>
    <w:rsid w:val="009C41AD"/>
    <w:rsid w:val="009C4C3B"/>
    <w:rsid w:val="009D17D2"/>
    <w:rsid w:val="009D389D"/>
    <w:rsid w:val="009D4E2D"/>
    <w:rsid w:val="009D679E"/>
    <w:rsid w:val="009F512F"/>
    <w:rsid w:val="009F793B"/>
    <w:rsid w:val="00A03024"/>
    <w:rsid w:val="00A119AD"/>
    <w:rsid w:val="00A13D52"/>
    <w:rsid w:val="00A16F70"/>
    <w:rsid w:val="00A217A8"/>
    <w:rsid w:val="00A232A2"/>
    <w:rsid w:val="00A4472F"/>
    <w:rsid w:val="00A51991"/>
    <w:rsid w:val="00A573B9"/>
    <w:rsid w:val="00A738A5"/>
    <w:rsid w:val="00A74389"/>
    <w:rsid w:val="00A75810"/>
    <w:rsid w:val="00A93E54"/>
    <w:rsid w:val="00AA5671"/>
    <w:rsid w:val="00AA60C3"/>
    <w:rsid w:val="00AB13DD"/>
    <w:rsid w:val="00AC0E99"/>
    <w:rsid w:val="00AC77AB"/>
    <w:rsid w:val="00AE3F8C"/>
    <w:rsid w:val="00AE40FD"/>
    <w:rsid w:val="00AF36DF"/>
    <w:rsid w:val="00B00AAD"/>
    <w:rsid w:val="00B04838"/>
    <w:rsid w:val="00B10140"/>
    <w:rsid w:val="00B174D7"/>
    <w:rsid w:val="00B25810"/>
    <w:rsid w:val="00B446E9"/>
    <w:rsid w:val="00B47B57"/>
    <w:rsid w:val="00B50BB9"/>
    <w:rsid w:val="00B50D00"/>
    <w:rsid w:val="00B537F2"/>
    <w:rsid w:val="00B54834"/>
    <w:rsid w:val="00B628B6"/>
    <w:rsid w:val="00B65E7A"/>
    <w:rsid w:val="00B66CC4"/>
    <w:rsid w:val="00B854B2"/>
    <w:rsid w:val="00B87AF4"/>
    <w:rsid w:val="00B94B0C"/>
    <w:rsid w:val="00BA7B99"/>
    <w:rsid w:val="00BB3ED2"/>
    <w:rsid w:val="00BB5AE2"/>
    <w:rsid w:val="00BC5E96"/>
    <w:rsid w:val="00BC74FE"/>
    <w:rsid w:val="00BD10A5"/>
    <w:rsid w:val="00BD2A0D"/>
    <w:rsid w:val="00BE3F0D"/>
    <w:rsid w:val="00BF50B5"/>
    <w:rsid w:val="00BF6770"/>
    <w:rsid w:val="00C06A7D"/>
    <w:rsid w:val="00C11B4D"/>
    <w:rsid w:val="00C13D26"/>
    <w:rsid w:val="00C33F23"/>
    <w:rsid w:val="00C43B05"/>
    <w:rsid w:val="00C469B3"/>
    <w:rsid w:val="00C51C35"/>
    <w:rsid w:val="00C95EE8"/>
    <w:rsid w:val="00C96B3D"/>
    <w:rsid w:val="00CB69B3"/>
    <w:rsid w:val="00CB79BB"/>
    <w:rsid w:val="00CC15ED"/>
    <w:rsid w:val="00CC2E43"/>
    <w:rsid w:val="00CD1771"/>
    <w:rsid w:val="00CD7145"/>
    <w:rsid w:val="00CF7A04"/>
    <w:rsid w:val="00D05D3F"/>
    <w:rsid w:val="00D10379"/>
    <w:rsid w:val="00D113EC"/>
    <w:rsid w:val="00D1342F"/>
    <w:rsid w:val="00D21AC6"/>
    <w:rsid w:val="00D33EBF"/>
    <w:rsid w:val="00D74D7A"/>
    <w:rsid w:val="00D8498C"/>
    <w:rsid w:val="00D917CE"/>
    <w:rsid w:val="00D92046"/>
    <w:rsid w:val="00D9551F"/>
    <w:rsid w:val="00D973D8"/>
    <w:rsid w:val="00DA4585"/>
    <w:rsid w:val="00DA7A60"/>
    <w:rsid w:val="00DC17FB"/>
    <w:rsid w:val="00DC6EA6"/>
    <w:rsid w:val="00DD5AC7"/>
    <w:rsid w:val="00DE0A7A"/>
    <w:rsid w:val="00DE0E90"/>
    <w:rsid w:val="00DE687A"/>
    <w:rsid w:val="00DF41AD"/>
    <w:rsid w:val="00DF4DBF"/>
    <w:rsid w:val="00E04C45"/>
    <w:rsid w:val="00E06F2A"/>
    <w:rsid w:val="00E074F4"/>
    <w:rsid w:val="00E07FA4"/>
    <w:rsid w:val="00E104AE"/>
    <w:rsid w:val="00E34FA3"/>
    <w:rsid w:val="00E676DE"/>
    <w:rsid w:val="00E73EEE"/>
    <w:rsid w:val="00E75EB9"/>
    <w:rsid w:val="00E9301F"/>
    <w:rsid w:val="00E96786"/>
    <w:rsid w:val="00EA4229"/>
    <w:rsid w:val="00EA6FC1"/>
    <w:rsid w:val="00EB1171"/>
    <w:rsid w:val="00EB6908"/>
    <w:rsid w:val="00EC1E3F"/>
    <w:rsid w:val="00ED6ADD"/>
    <w:rsid w:val="00ED73E1"/>
    <w:rsid w:val="00F12E9E"/>
    <w:rsid w:val="00F14974"/>
    <w:rsid w:val="00F23E5E"/>
    <w:rsid w:val="00F25585"/>
    <w:rsid w:val="00F34414"/>
    <w:rsid w:val="00F4218D"/>
    <w:rsid w:val="00F523C1"/>
    <w:rsid w:val="00F763D0"/>
    <w:rsid w:val="00F77E4C"/>
    <w:rsid w:val="00F8009D"/>
    <w:rsid w:val="00F96E81"/>
    <w:rsid w:val="00F977FD"/>
    <w:rsid w:val="00FB35C7"/>
    <w:rsid w:val="00FB5751"/>
    <w:rsid w:val="00FD06BD"/>
    <w:rsid w:val="00FE062A"/>
    <w:rsid w:val="00FE567B"/>
    <w:rsid w:val="00FF2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87F0F6"/>
  <w15:docId w15:val="{CA20258A-700F-449F-94F9-6E316F0E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3934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6B52"/>
    <w:pPr>
      <w:ind w:left="720"/>
      <w:contextualSpacing/>
    </w:pPr>
  </w:style>
  <w:style w:type="table" w:styleId="TableGrid">
    <w:name w:val="Table Grid"/>
    <w:basedOn w:val="TableNormal"/>
    <w:uiPriority w:val="59"/>
    <w:rsid w:val="001343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B50D0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D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50D00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977F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977FD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F977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977FD"/>
    <w:rPr>
      <w:rFonts w:eastAsia="Times New Roman" w:cs="Times New Roman"/>
      <w:szCs w:val="24"/>
    </w:rPr>
  </w:style>
  <w:style w:type="paragraph" w:customStyle="1" w:styleId="BasicParagraph">
    <w:name w:val="[Basic Paragraph]"/>
    <w:basedOn w:val="Normal"/>
    <w:uiPriority w:val="99"/>
    <w:rsid w:val="00166D9F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744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49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49A6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4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49A6"/>
    <w:rPr>
      <w:rFonts w:eastAsia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7449A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49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0A4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8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da.gov/media/144414/downloa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odernatx.com/covid19vaccine-eua/eua-fact-sheet-recipients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janssenlabels.com/emergency-use-authorization/Janssen+COVID-19+Vaccine-Recipient-fact-sheet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odernatx.com/covid19vaccine-eua/eua-fact-sheet-recipients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36EB9990012145B5C176740E6AE4A2" ma:contentTypeVersion="10" ma:contentTypeDescription="Create a new document." ma:contentTypeScope="" ma:versionID="73f1ddf0cd9fe7f8ad18cffaa91de973">
  <xsd:schema xmlns:xsd="http://www.w3.org/2001/XMLSchema" xmlns:xs="http://www.w3.org/2001/XMLSchema" xmlns:p="http://schemas.microsoft.com/office/2006/metadata/properties" xmlns:ns3="dd60a16f-3719-496c-8289-8e2945b81cc9" targetNamespace="http://schemas.microsoft.com/office/2006/metadata/properties" ma:root="true" ma:fieldsID="27b2e56a7daa127c232abeaf90934f63" ns3:_="">
    <xsd:import namespace="dd60a16f-3719-496c-8289-8e2945b81c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0a16f-3719-496c-8289-8e2945b81c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4DBCAE-A0FE-4C3D-B7E9-EE32382BD5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0a16f-3719-496c-8289-8e2945b81c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59B5CB-03B2-412E-85E5-CB069E5239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F99FD2-6006-4196-9712-0785B232C6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66CCC8-99B6-4E67-93AD-B6A81DE04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</dc:creator>
  <cp:lastModifiedBy>CCSUSER</cp:lastModifiedBy>
  <cp:revision>3</cp:revision>
  <cp:lastPrinted>2021-03-05T18:32:00Z</cp:lastPrinted>
  <dcterms:created xsi:type="dcterms:W3CDTF">2021-09-15T18:30:00Z</dcterms:created>
  <dcterms:modified xsi:type="dcterms:W3CDTF">2021-09-15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36EB9990012145B5C176740E6AE4A2</vt:lpwstr>
  </property>
</Properties>
</file>